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8059B" w14:textId="17F1C9BC" w:rsidR="00413876" w:rsidRDefault="00E0013F">
      <w:r>
        <w:t xml:space="preserve">Learn the </w:t>
      </w:r>
      <w:r w:rsidR="002E0145">
        <w:t xml:space="preserve">mechanism of </w:t>
      </w:r>
      <w:r w:rsidR="002E0145" w:rsidRPr="002E0145">
        <w:t>FT-Transformer</w:t>
      </w:r>
      <w:r w:rsidR="002E0145">
        <w:t>.</w:t>
      </w:r>
    </w:p>
    <w:p w14:paraId="7E6BF27A" w14:textId="0E42232A" w:rsidR="002E0145" w:rsidRDefault="002E0145"/>
    <w:p w14:paraId="3B1D820B" w14:textId="58DC1ADB" w:rsidR="002E0145" w:rsidRDefault="002E0145">
      <w:r>
        <w:rPr>
          <w:rFonts w:hint="eastAsia"/>
        </w:rPr>
        <w:t>S</w:t>
      </w:r>
      <w:r>
        <w:t>tep 1:</w:t>
      </w:r>
    </w:p>
    <w:p w14:paraId="1A4BCB04" w14:textId="4167831B" w:rsidR="002E0145" w:rsidRDefault="002E0145">
      <w:r>
        <w:rPr>
          <w:rFonts w:hint="eastAsia"/>
        </w:rPr>
        <w:t>Y</w:t>
      </w:r>
      <w:r>
        <w:t>ou can begin with the basic Transformer model. The following tutorial may be good</w:t>
      </w:r>
      <w:r>
        <w:rPr>
          <w:rFonts w:hint="eastAsia"/>
        </w:rPr>
        <w:t>:</w:t>
      </w:r>
    </w:p>
    <w:p w14:paraId="341FFE6A" w14:textId="3CBE3528" w:rsidR="002E0145" w:rsidRDefault="002E0145">
      <w:hyperlink r:id="rId6" w:history="1">
        <w:r w:rsidRPr="007B0C85">
          <w:rPr>
            <w:rStyle w:val="a7"/>
          </w:rPr>
          <w:t>https://jalammar.github.io/illustrated-transformer/</w:t>
        </w:r>
      </w:hyperlink>
    </w:p>
    <w:p w14:paraId="27A51DF7" w14:textId="38CC3CED" w:rsidR="002E0145" w:rsidRDefault="002E0145"/>
    <w:p w14:paraId="0E4A24D8" w14:textId="7015230C" w:rsidR="002E0145" w:rsidRDefault="002E0145">
      <w:r>
        <w:rPr>
          <w:rFonts w:hint="eastAsia"/>
        </w:rPr>
        <w:t>A</w:t>
      </w:r>
      <w:r>
        <w:t>lso, as Transformer model is very popular, plenty of excellent tutorials are available online. Go through several of them may help for comprehensive understanding.</w:t>
      </w:r>
    </w:p>
    <w:p w14:paraId="75EE8548" w14:textId="5A7C1A29" w:rsidR="002E0145" w:rsidRDefault="002E0145"/>
    <w:p w14:paraId="66046C3C" w14:textId="0402B8BF" w:rsidR="002E0145" w:rsidRDefault="002E0145">
      <w:r>
        <w:rPr>
          <w:rFonts w:hint="eastAsia"/>
        </w:rPr>
        <w:t>S</w:t>
      </w:r>
      <w:r>
        <w:t>tep 2:</w:t>
      </w:r>
    </w:p>
    <w:p w14:paraId="777625FD" w14:textId="07E28F18" w:rsidR="002E0145" w:rsidRDefault="002E0145">
      <w:r>
        <w:t xml:space="preserve">Coding. </w:t>
      </w:r>
      <w:r w:rsidR="00022EF3">
        <w:t>The following URL is the official tutorial of Transformer implementation</w:t>
      </w:r>
      <w:r w:rsidR="00F37FDB">
        <w:t xml:space="preserve"> with Pytorch</w:t>
      </w:r>
      <w:r w:rsidR="00022EF3">
        <w:t>:</w:t>
      </w:r>
    </w:p>
    <w:p w14:paraId="2F05F4A6" w14:textId="27D83785" w:rsidR="00022EF3" w:rsidRDefault="00022EF3">
      <w:hyperlink r:id="rId7" w:history="1">
        <w:r w:rsidRPr="007B0C85">
          <w:rPr>
            <w:rStyle w:val="a7"/>
          </w:rPr>
          <w:t>https://pytorch.org/tutorials/beginner/transformer_tutorial.html</w:t>
        </w:r>
      </w:hyperlink>
    </w:p>
    <w:p w14:paraId="37C2F009" w14:textId="2C8FD8B4" w:rsidR="00022EF3" w:rsidRDefault="00022EF3">
      <w:r>
        <w:rPr>
          <w:rFonts w:hint="eastAsia"/>
        </w:rPr>
        <w:t>R</w:t>
      </w:r>
      <w:r>
        <w:t xml:space="preserve">eading the code for detailed understanding of the model, </w:t>
      </w:r>
      <w:r w:rsidR="00F37FDB">
        <w:t xml:space="preserve">then try to reproduce the program based on your own understanding. </w:t>
      </w:r>
    </w:p>
    <w:p w14:paraId="25793F05" w14:textId="37735D30" w:rsidR="00F37FDB" w:rsidRDefault="00F37FDB"/>
    <w:p w14:paraId="4226C776" w14:textId="040E2870" w:rsidR="00BE09D5" w:rsidRDefault="00F37FDB">
      <w:r>
        <w:rPr>
          <w:rFonts w:hint="eastAsia"/>
        </w:rPr>
        <w:t>A</w:t>
      </w:r>
      <w:r>
        <w:t xml:space="preserve">s Transformer is so important and widely used in modern AI models, it is recommended to find another related code from </w:t>
      </w:r>
      <w:proofErr w:type="spellStart"/>
      <w:r>
        <w:t>github</w:t>
      </w:r>
      <w:proofErr w:type="spellEnd"/>
      <w:r>
        <w:t xml:space="preserve">, read </w:t>
      </w:r>
      <w:r w:rsidR="00BE09D5">
        <w:t>it</w:t>
      </w:r>
      <w:r>
        <w:t xml:space="preserve"> and then reproduce</w:t>
      </w:r>
      <w:r w:rsidR="00BE5B23">
        <w:t xml:space="preserve"> to strengthen the understanding</w:t>
      </w:r>
      <w:r w:rsidR="00BE09D5">
        <w:t>.</w:t>
      </w:r>
    </w:p>
    <w:p w14:paraId="0600AD1F" w14:textId="77777777" w:rsidR="00BE09D5" w:rsidRDefault="00BE09D5"/>
    <w:p w14:paraId="4DC9A5B1" w14:textId="013022CB" w:rsidR="00BE09D5" w:rsidRDefault="00BE09D5">
      <w:r>
        <w:rPr>
          <w:rFonts w:hint="eastAsia"/>
        </w:rPr>
        <w:t>S</w:t>
      </w:r>
      <w:r>
        <w:t>tep 3:</w:t>
      </w:r>
    </w:p>
    <w:p w14:paraId="2EB372DB" w14:textId="2D4794FC" w:rsidR="00BE09D5" w:rsidRDefault="00BE09D5">
      <w:r>
        <w:t xml:space="preserve">Read the paper </w:t>
      </w:r>
      <w:r w:rsidRPr="00BE09D5">
        <w:rPr>
          <w:b/>
          <w:bCs/>
        </w:rPr>
        <w:t>Revisiting Deep Learning Models for Tabular Data</w:t>
      </w:r>
      <w:r>
        <w:t xml:space="preserve">, learn the mechanism of FT-T, then go through the corresponding code in the </w:t>
      </w:r>
      <w:proofErr w:type="spellStart"/>
      <w:r>
        <w:t>github</w:t>
      </w:r>
      <w:proofErr w:type="spellEnd"/>
      <w:r>
        <w:t xml:space="preserve"> </w:t>
      </w:r>
      <w:r w:rsidRPr="00BE09D5">
        <w:t>repository</w:t>
      </w:r>
      <w:r>
        <w:t>, try to reproduce the results (coding from scratch, not just run the command line in the tutorial).</w:t>
      </w:r>
    </w:p>
    <w:p w14:paraId="5FCAC105" w14:textId="141D107F" w:rsidR="00F37FDB" w:rsidRPr="00022EF3" w:rsidRDefault="00F37FDB">
      <w:pPr>
        <w:rPr>
          <w:rFonts w:hint="eastAsia"/>
        </w:rPr>
      </w:pPr>
    </w:p>
    <w:p w14:paraId="264F0B0C" w14:textId="77777777" w:rsidR="002E0145" w:rsidRPr="002E0145" w:rsidRDefault="002E0145">
      <w:pPr>
        <w:rPr>
          <w:rFonts w:hint="eastAsia"/>
        </w:rPr>
      </w:pPr>
    </w:p>
    <w:p w14:paraId="44BB11A7" w14:textId="77777777" w:rsidR="002E0145" w:rsidRDefault="002E0145">
      <w:pPr>
        <w:rPr>
          <w:rFonts w:hint="eastAsia"/>
        </w:rPr>
      </w:pPr>
    </w:p>
    <w:sectPr w:rsidR="002E01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FDAA2" w14:textId="77777777" w:rsidR="00C95E18" w:rsidRDefault="00C95E18" w:rsidP="002E0145">
      <w:r>
        <w:separator/>
      </w:r>
    </w:p>
  </w:endnote>
  <w:endnote w:type="continuationSeparator" w:id="0">
    <w:p w14:paraId="4FAE4F70" w14:textId="77777777" w:rsidR="00C95E18" w:rsidRDefault="00C95E18" w:rsidP="002E01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DC828" w14:textId="77777777" w:rsidR="00C95E18" w:rsidRDefault="00C95E18" w:rsidP="002E0145">
      <w:r>
        <w:separator/>
      </w:r>
    </w:p>
  </w:footnote>
  <w:footnote w:type="continuationSeparator" w:id="0">
    <w:p w14:paraId="2C613FA1" w14:textId="77777777" w:rsidR="00C95E18" w:rsidRDefault="00C95E18" w:rsidP="002E014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tDQ1NzE2MLO0NDFU0lEKTi0uzszPAykwrAUA6QL3wSwAAAA="/>
  </w:docVars>
  <w:rsids>
    <w:rsidRoot w:val="00CB0B84"/>
    <w:rsid w:val="00022EF3"/>
    <w:rsid w:val="002E0145"/>
    <w:rsid w:val="00413876"/>
    <w:rsid w:val="009F36CE"/>
    <w:rsid w:val="00B558A7"/>
    <w:rsid w:val="00BE09D5"/>
    <w:rsid w:val="00BE5B23"/>
    <w:rsid w:val="00C95E18"/>
    <w:rsid w:val="00CB0B84"/>
    <w:rsid w:val="00E0013F"/>
    <w:rsid w:val="00F37FDB"/>
    <w:rsid w:val="00FB6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2F8E2"/>
  <w15:chartTrackingRefBased/>
  <w15:docId w15:val="{3DAC4120-3E81-4BA5-9BC6-CAB7E208E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E01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E014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E014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E0145"/>
    <w:rPr>
      <w:sz w:val="18"/>
      <w:szCs w:val="18"/>
    </w:rPr>
  </w:style>
  <w:style w:type="character" w:styleId="a7">
    <w:name w:val="Hyperlink"/>
    <w:basedOn w:val="a0"/>
    <w:uiPriority w:val="99"/>
    <w:unhideWhenUsed/>
    <w:rsid w:val="002E014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2E01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pytorch.org/tutorials/beginner/transformer_tutorial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alammar.github.io/illustrated-transformer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87</Words>
  <Characters>1066</Characters>
  <Application>Microsoft Office Word</Application>
  <DocSecurity>0</DocSecurity>
  <Lines>8</Lines>
  <Paragraphs>2</Paragraphs>
  <ScaleCrop>false</ScaleCrop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Pengfei</dc:creator>
  <cp:keywords/>
  <dc:description/>
  <cp:lastModifiedBy>Zhang Pengfei</cp:lastModifiedBy>
  <cp:revision>8</cp:revision>
  <dcterms:created xsi:type="dcterms:W3CDTF">2023-04-06T01:52:00Z</dcterms:created>
  <dcterms:modified xsi:type="dcterms:W3CDTF">2023-04-06T03:23:00Z</dcterms:modified>
</cp:coreProperties>
</file>